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EEA20" w14:textId="77777777" w:rsidR="00585B30" w:rsidRPr="00F35147" w:rsidRDefault="00585B30" w:rsidP="00F35147">
      <w:pPr>
        <w:spacing w:after="0" w:line="276" w:lineRule="auto"/>
        <w:jc w:val="center"/>
        <w:rPr>
          <w:rFonts w:eastAsia="Times New Roman" w:cs="Times New Roman"/>
          <w:kern w:val="0"/>
          <w:sz w:val="24"/>
          <w:szCs w:val="24"/>
          <w14:ligatures w14:val="none"/>
        </w:rPr>
      </w:pPr>
      <w:r w:rsidRPr="00F35147">
        <w:rPr>
          <w:rFonts w:eastAsia="Times New Roman" w:cs="Times New Roman"/>
          <w:color w:val="000000"/>
          <w:kern w:val="0"/>
          <w:szCs w:val="26"/>
          <w14:ligatures w14:val="none"/>
        </w:rPr>
        <w:t>KHOA KỸ THUẬT VÀ CÔNG NGHỆ</w:t>
      </w:r>
    </w:p>
    <w:p w14:paraId="44A8B600" w14:textId="77777777" w:rsidR="00585B30" w:rsidRPr="00F35147" w:rsidRDefault="00585B30" w:rsidP="00F35147">
      <w:pPr>
        <w:spacing w:after="0" w:line="276" w:lineRule="auto"/>
        <w:jc w:val="center"/>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BỘ MÔN CÔNG NGHỆ THÔNG TIN</w:t>
      </w:r>
    </w:p>
    <w:p w14:paraId="175AF8E4" w14:textId="77777777" w:rsidR="00585B30" w:rsidRPr="00F35147" w:rsidRDefault="00585B30" w:rsidP="00F35147">
      <w:pPr>
        <w:spacing w:after="0" w:line="276" w:lineRule="auto"/>
        <w:rPr>
          <w:rFonts w:eastAsia="Times New Roman" w:cs="Times New Roman"/>
          <w:kern w:val="0"/>
          <w:sz w:val="24"/>
          <w:szCs w:val="24"/>
          <w14:ligatures w14:val="none"/>
        </w:rPr>
      </w:pPr>
    </w:p>
    <w:p w14:paraId="180B02F8" w14:textId="77777777" w:rsidR="00585B30" w:rsidRPr="00F35147" w:rsidRDefault="00585B30" w:rsidP="00F35147">
      <w:pPr>
        <w:spacing w:after="200" w:line="276" w:lineRule="auto"/>
        <w:jc w:val="center"/>
        <w:rPr>
          <w:rFonts w:eastAsia="Times New Roman" w:cs="Times New Roman"/>
          <w:kern w:val="0"/>
          <w:sz w:val="24"/>
          <w:szCs w:val="24"/>
          <w14:ligatures w14:val="none"/>
        </w:rPr>
      </w:pPr>
      <w:r w:rsidRPr="00F35147">
        <w:rPr>
          <w:rFonts w:eastAsia="Times New Roman" w:cs="Times New Roman"/>
          <w:b/>
          <w:bCs/>
          <w:color w:val="000000"/>
          <w:kern w:val="0"/>
          <w:sz w:val="32"/>
          <w:szCs w:val="32"/>
          <w14:ligatures w14:val="none"/>
        </w:rPr>
        <w:t>ĐỀ CƯƠNG CHI TIẾT</w:t>
      </w:r>
    </w:p>
    <w:p w14:paraId="797DAA26" w14:textId="5A8D90F9" w:rsidR="00585B30" w:rsidRPr="00F35147" w:rsidRDefault="00585B30" w:rsidP="00F35147">
      <w:pPr>
        <w:spacing w:after="200" w:line="276" w:lineRule="auto"/>
        <w:jc w:val="center"/>
        <w:rPr>
          <w:rFonts w:eastAsia="Times New Roman" w:cs="Times New Roman"/>
          <w:kern w:val="0"/>
          <w:sz w:val="24"/>
          <w:szCs w:val="24"/>
          <w14:ligatures w14:val="none"/>
        </w:rPr>
      </w:pPr>
      <w:r w:rsidRPr="00F35147">
        <w:rPr>
          <w:rFonts w:eastAsia="Times New Roman" w:cs="Times New Roman"/>
          <w:b/>
          <w:bCs/>
          <w:color w:val="000000"/>
          <w:kern w:val="0"/>
          <w:sz w:val="32"/>
          <w:szCs w:val="32"/>
          <w14:ligatures w14:val="none"/>
        </w:rPr>
        <w:t>THỰC TẬP ĐỒ ÁN CHUYÊN NGÀNH</w:t>
      </w:r>
    </w:p>
    <w:p w14:paraId="64F56DA3" w14:textId="77777777" w:rsidR="00585B30" w:rsidRPr="00F35147" w:rsidRDefault="00585B30" w:rsidP="00F35147">
      <w:pPr>
        <w:spacing w:after="0" w:line="276" w:lineRule="auto"/>
        <w:rPr>
          <w:rFonts w:eastAsia="Times New Roman" w:cs="Times New Roman"/>
          <w:kern w:val="0"/>
          <w:sz w:val="24"/>
          <w:szCs w:val="24"/>
          <w14:ligatures w14:val="none"/>
        </w:rPr>
      </w:pPr>
    </w:p>
    <w:p w14:paraId="780477D8" w14:textId="77777777" w:rsidR="00F8331D" w:rsidRPr="00F35147" w:rsidRDefault="00F8331D" w:rsidP="00F35147">
      <w:pPr>
        <w:spacing w:before="120" w:after="120" w:line="276" w:lineRule="auto"/>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Tên đề tài:</w:t>
      </w:r>
      <w:r w:rsidRPr="00F35147">
        <w:rPr>
          <w:rFonts w:cs="Times New Roman"/>
        </w:rPr>
        <w:t xml:space="preserve"> Nghiên cứu RESTful API với Java SpringBoot để xây dựng module backend cho ứng dụng Quản lý Quán Café.</w:t>
      </w:r>
    </w:p>
    <w:p w14:paraId="5E767FD2" w14:textId="77777777" w:rsidR="00F8331D" w:rsidRPr="00F35147" w:rsidRDefault="00F8331D" w:rsidP="00F35147">
      <w:pPr>
        <w:spacing w:after="0" w:line="276" w:lineRule="auto"/>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 xml:space="preserve">Giáo viên hướng dẫn: </w:t>
      </w:r>
      <w:r w:rsidRPr="00F35147">
        <w:rPr>
          <w:rFonts w:eastAsia="Times New Roman" w:cs="Times New Roman"/>
          <w:color w:val="000000"/>
          <w:kern w:val="0"/>
          <w:szCs w:val="26"/>
          <w14:ligatures w14:val="none"/>
        </w:rPr>
        <w:t>Nguyễn Bảo Ân</w:t>
      </w:r>
    </w:p>
    <w:p w14:paraId="031279ED" w14:textId="262CA502" w:rsidR="00F8331D" w:rsidRPr="00F35147" w:rsidRDefault="00F8331D" w:rsidP="00F35147">
      <w:pPr>
        <w:spacing w:before="120" w:after="120" w:line="276" w:lineRule="auto"/>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 xml:space="preserve">Thời gian thực hiện: </w:t>
      </w:r>
      <w:r w:rsidR="0075231F">
        <w:rPr>
          <w:rFonts w:cs="Times New Roman"/>
        </w:rPr>
        <w:t>13</w:t>
      </w:r>
      <w:r w:rsidRPr="00F35147">
        <w:rPr>
          <w:rFonts w:cs="Times New Roman"/>
        </w:rPr>
        <w:t>/11/2023 - 31/12/2023</w:t>
      </w:r>
    </w:p>
    <w:p w14:paraId="76DC3C61" w14:textId="77777777" w:rsidR="00F8331D" w:rsidRPr="00F35147" w:rsidRDefault="00F8331D" w:rsidP="00F35147">
      <w:pPr>
        <w:spacing w:before="120" w:after="120" w:line="276" w:lineRule="auto"/>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 xml:space="preserve">Sinh viên thực hiện: </w:t>
      </w:r>
      <w:r w:rsidRPr="00F35147">
        <w:rPr>
          <w:rFonts w:eastAsia="Times New Roman" w:cs="Times New Roman"/>
          <w:color w:val="000000"/>
          <w:kern w:val="0"/>
          <w:szCs w:val="26"/>
          <w14:ligatures w14:val="none"/>
        </w:rPr>
        <w:t>Lâm Ngọc Tài – DA20TTB</w:t>
      </w:r>
    </w:p>
    <w:p w14:paraId="7A0559C9" w14:textId="77777777" w:rsidR="00F8331D" w:rsidRPr="00F35147" w:rsidRDefault="00F8331D" w:rsidP="00F35147">
      <w:pPr>
        <w:spacing w:before="120" w:after="120" w:line="276" w:lineRule="auto"/>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 xml:space="preserve">Nội dung đề tài: </w:t>
      </w:r>
      <w:r>
        <w:rPr>
          <w:rFonts w:eastAsia="Times New Roman" w:cs="Times New Roman"/>
          <w:color w:val="000000"/>
          <w:kern w:val="0"/>
          <w:szCs w:val="26"/>
          <w14:ligatures w14:val="none"/>
        </w:rPr>
        <w:t>Xây dựng module backend để triển khai phía server cho ứng dụng quản lý quán Café: Nội dung thực hiện bao gồm: n</w:t>
      </w:r>
      <w:r w:rsidRPr="00F35147">
        <w:rPr>
          <w:rFonts w:eastAsia="Times New Roman" w:cs="Times New Roman"/>
          <w:kern w:val="0"/>
          <w:sz w:val="24"/>
          <w:szCs w:val="24"/>
          <w14:ligatures w14:val="none"/>
        </w:rPr>
        <w:t>ghiên cứu RESTful API, công nghệ Java SpringBoot, và cách sử dụng công cụ Postman dể test API.</w:t>
      </w:r>
    </w:p>
    <w:p w14:paraId="3A52713A" w14:textId="77777777" w:rsidR="00F8331D" w:rsidRPr="00F35147" w:rsidRDefault="00F8331D" w:rsidP="00F8331D">
      <w:pPr>
        <w:pStyle w:val="ListParagraph"/>
        <w:numPr>
          <w:ilvl w:val="0"/>
          <w:numId w:val="1"/>
        </w:numPr>
        <w:spacing w:after="240" w:line="276" w:lineRule="auto"/>
        <w:ind w:left="360"/>
        <w:rPr>
          <w:rFonts w:eastAsia="Times New Roman" w:cs="Times New Roman"/>
          <w:kern w:val="0"/>
          <w:sz w:val="24"/>
          <w:szCs w:val="24"/>
          <w14:ligatures w14:val="none"/>
        </w:rPr>
      </w:pPr>
      <w:r w:rsidRPr="00F35147">
        <w:rPr>
          <w:rFonts w:eastAsia="Times New Roman" w:cs="Times New Roman"/>
          <w:kern w:val="0"/>
          <w:sz w:val="24"/>
          <w:szCs w:val="24"/>
          <w14:ligatures w14:val="none"/>
        </w:rPr>
        <w:t>Yêu cầu của đề tài:</w:t>
      </w:r>
    </w:p>
    <w:p w14:paraId="07CE85A1" w14:textId="77777777" w:rsidR="00F8331D" w:rsidRPr="00CC0B9E"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CC0B9E">
        <w:rPr>
          <w:rFonts w:eastAsia="Times New Roman" w:cs="Times New Roman"/>
          <w:kern w:val="0"/>
          <w:sz w:val="24"/>
          <w:szCs w:val="24"/>
          <w14:ligatures w14:val="none"/>
        </w:rPr>
        <w:t>Nghiên cứu và hiểu rõ các khái niệm và công nghệ liên quan đến RESTful API, Java SpringBoot và Postman.</w:t>
      </w:r>
    </w:p>
    <w:p w14:paraId="18E936E0" w14:textId="77777777" w:rsidR="00F8331D" w:rsidRPr="00CC0B9E"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CC0B9E">
        <w:rPr>
          <w:rFonts w:eastAsia="Times New Roman" w:cs="Times New Roman"/>
          <w:kern w:val="0"/>
          <w:sz w:val="24"/>
          <w:szCs w:val="24"/>
          <w14:ligatures w14:val="none"/>
        </w:rPr>
        <w:t>Thực hiện một ứng dụng web và ứng dụng đơn giản nhưng đầy đủ các chức năng cơ bản của một RESTful API bằng Java SpringBoot.</w:t>
      </w:r>
    </w:p>
    <w:p w14:paraId="45EAEA7E" w14:textId="77777777" w:rsidR="00F8331D" w:rsidRPr="00CC0B9E"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CC0B9E">
        <w:rPr>
          <w:rFonts w:eastAsia="Times New Roman" w:cs="Times New Roman"/>
          <w:kern w:val="0"/>
          <w:sz w:val="24"/>
          <w:szCs w:val="24"/>
          <w14:ligatures w14:val="none"/>
        </w:rPr>
        <w:t>Sử dụng Postman để test API, kiểm tra tính đúng đắn và hiệu suất của ứng dụng.</w:t>
      </w:r>
    </w:p>
    <w:p w14:paraId="6032C9AD" w14:textId="77777777" w:rsidR="00F8331D" w:rsidRPr="00CC0B9E"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CC0B9E">
        <w:rPr>
          <w:rFonts w:eastAsia="Times New Roman" w:cs="Times New Roman"/>
          <w:kern w:val="0"/>
          <w:sz w:val="24"/>
          <w:szCs w:val="24"/>
          <w14:ligatures w14:val="none"/>
        </w:rPr>
        <w:t>Viết báo cáo chi tiết về quá trình nghiên cứu và thực hiện đề tài, trình bày rõ ràng, logic và có hình ảnh minh họa.</w:t>
      </w:r>
    </w:p>
    <w:p w14:paraId="176FCCE3" w14:textId="77777777" w:rsidR="00F8331D" w:rsidRPr="00F35147" w:rsidRDefault="00F8331D" w:rsidP="00F8331D">
      <w:pPr>
        <w:pStyle w:val="ListParagraph"/>
        <w:numPr>
          <w:ilvl w:val="0"/>
          <w:numId w:val="1"/>
        </w:numPr>
        <w:spacing w:after="240" w:line="276" w:lineRule="auto"/>
        <w:ind w:left="360"/>
        <w:rPr>
          <w:rFonts w:eastAsia="Times New Roman" w:cs="Times New Roman"/>
          <w:kern w:val="0"/>
          <w:sz w:val="24"/>
          <w:szCs w:val="24"/>
          <w14:ligatures w14:val="none"/>
        </w:rPr>
      </w:pPr>
      <w:r w:rsidRPr="00F35147">
        <w:rPr>
          <w:rFonts w:eastAsia="Times New Roman" w:cs="Times New Roman"/>
          <w:kern w:val="0"/>
          <w:sz w:val="24"/>
          <w:szCs w:val="24"/>
          <w14:ligatures w14:val="none"/>
        </w:rPr>
        <w:t>Phương pháp thực hiện đề tài:</w:t>
      </w:r>
    </w:p>
    <w:p w14:paraId="3713EE8A"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Tìm kiếm và đọc các tài liệu, sách, bài viết liên quan đến RESTful API, Java SpringBoot và Postman trên internet hoặc thư viện.</w:t>
      </w:r>
    </w:p>
    <w:p w14:paraId="12B30851" w14:textId="77777777" w:rsidR="00F8331D"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Cài đặt và cấu hình môi trường phát triển bao gồm Java JDK, IDE (IntelliJ IDEA), Spring Boot Starter, Postman.</w:t>
      </w:r>
    </w:p>
    <w:p w14:paraId="7952B947"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Thiết kế và lập trình ứng dụng web bằng Java SpringBoot theo mô hình MVC (Model-View-Controller).</w:t>
      </w:r>
    </w:p>
    <w:p w14:paraId="759ADF49"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Sử dụng Postman để tạo các request gửi đến API, xem các response trả về, kiểm tra tính chính xác và thời gian xử lý của API. Sử dụng các tính năng nâng cao của Postman để</w:t>
      </w:r>
      <w:r>
        <w:rPr>
          <w:rFonts w:eastAsia="Times New Roman" w:cs="Times New Roman"/>
          <w:kern w:val="0"/>
          <w:sz w:val="24"/>
          <w:szCs w:val="24"/>
          <w14:ligatures w14:val="none"/>
        </w:rPr>
        <w:t xml:space="preserve"> </w:t>
      </w:r>
      <w:r w:rsidRPr="00295BA9">
        <w:rPr>
          <w:rFonts w:eastAsia="Times New Roman" w:cs="Times New Roman"/>
          <w:kern w:val="0"/>
          <w:sz w:val="24"/>
          <w:szCs w:val="24"/>
          <w14:ligatures w14:val="none"/>
        </w:rPr>
        <w:t>tổ chức và quản lý các request, biến, script.</w:t>
      </w:r>
    </w:p>
    <w:p w14:paraId="5174F585"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Viết báo cáo theo mẫu cho trước, trình bày rõ ràng các phần nội dung đề tài, có hình ảnh minh họa và mã nguồn kèm theo.</w:t>
      </w:r>
    </w:p>
    <w:p w14:paraId="0EFBCEDA" w14:textId="77777777" w:rsidR="00F8331D" w:rsidRPr="00F35147" w:rsidRDefault="00F8331D" w:rsidP="00F8331D">
      <w:pPr>
        <w:pStyle w:val="ListParagraph"/>
        <w:numPr>
          <w:ilvl w:val="0"/>
          <w:numId w:val="1"/>
        </w:numPr>
        <w:spacing w:after="240" w:line="276" w:lineRule="auto"/>
        <w:ind w:left="360"/>
        <w:rPr>
          <w:rFonts w:eastAsia="Times New Roman" w:cs="Times New Roman"/>
          <w:kern w:val="0"/>
          <w:sz w:val="24"/>
          <w:szCs w:val="24"/>
          <w14:ligatures w14:val="none"/>
        </w:rPr>
      </w:pPr>
      <w:r w:rsidRPr="00F35147">
        <w:rPr>
          <w:rFonts w:eastAsia="Times New Roman" w:cs="Times New Roman"/>
          <w:kern w:val="0"/>
          <w:sz w:val="24"/>
          <w:szCs w:val="24"/>
          <w14:ligatures w14:val="none"/>
        </w:rPr>
        <w:t xml:space="preserve">Kết quả </w:t>
      </w:r>
      <w:r>
        <w:rPr>
          <w:rFonts w:eastAsia="Times New Roman" w:cs="Times New Roman"/>
          <w:kern w:val="0"/>
          <w:sz w:val="24"/>
          <w:szCs w:val="24"/>
          <w14:ligatures w14:val="none"/>
        </w:rPr>
        <w:t>mong muốn</w:t>
      </w:r>
      <w:r w:rsidRPr="00F35147">
        <w:rPr>
          <w:rFonts w:eastAsia="Times New Roman" w:cs="Times New Roman"/>
          <w:kern w:val="0"/>
          <w:sz w:val="24"/>
          <w:szCs w:val="24"/>
          <w14:ligatures w14:val="none"/>
        </w:rPr>
        <w:t>:</w:t>
      </w:r>
    </w:p>
    <w:p w14:paraId="6D3B4B5F"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t>Nắm được kiến thức cơ bản về RESTful API, Java SpringBoot và Postman.</w:t>
      </w:r>
    </w:p>
    <w:p w14:paraId="16C774F9" w14:textId="77777777" w:rsidR="00F8331D" w:rsidRPr="00295BA9"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295BA9">
        <w:rPr>
          <w:rFonts w:eastAsia="Times New Roman" w:cs="Times New Roman"/>
          <w:kern w:val="0"/>
          <w:sz w:val="24"/>
          <w:szCs w:val="24"/>
          <w14:ligatures w14:val="none"/>
        </w:rPr>
        <w:lastRenderedPageBreak/>
        <w:t>Xây dựng được một ứng dụng và web đơn giản nhưng hoàn chỉnh các chức năng của một RESTful API bằng Java SpringBoot.</w:t>
      </w:r>
    </w:p>
    <w:p w14:paraId="7CDF38DD" w14:textId="77777777" w:rsidR="00F8331D" w:rsidRPr="0081655B" w:rsidRDefault="00F8331D" w:rsidP="00CC0B9E">
      <w:pPr>
        <w:pStyle w:val="ListParagraph"/>
        <w:numPr>
          <w:ilvl w:val="0"/>
          <w:numId w:val="7"/>
        </w:numPr>
        <w:spacing w:after="240" w:line="276" w:lineRule="auto"/>
        <w:rPr>
          <w:rFonts w:eastAsia="Times New Roman" w:cs="Times New Roman"/>
          <w:kern w:val="0"/>
          <w:sz w:val="24"/>
          <w:szCs w:val="24"/>
          <w14:ligatures w14:val="none"/>
        </w:rPr>
      </w:pPr>
      <w:r w:rsidRPr="0081655B">
        <w:rPr>
          <w:rFonts w:eastAsia="Times New Roman" w:cs="Times New Roman"/>
          <w:kern w:val="0"/>
          <w:sz w:val="24"/>
          <w:szCs w:val="24"/>
          <w14:ligatures w14:val="none"/>
        </w:rPr>
        <w:t>Test được API bằng Postman một cách hiệu quả và chính xác.</w:t>
      </w:r>
    </w:p>
    <w:p w14:paraId="0D55124C" w14:textId="77777777" w:rsidR="00585B30" w:rsidRPr="00F35147" w:rsidRDefault="00585B30" w:rsidP="00F35147">
      <w:pPr>
        <w:spacing w:after="0" w:line="276" w:lineRule="auto"/>
        <w:jc w:val="center"/>
        <w:rPr>
          <w:rFonts w:eastAsia="Times New Roman" w:cs="Times New Roman"/>
          <w:vanish/>
          <w:kern w:val="0"/>
          <w:sz w:val="24"/>
          <w:szCs w:val="24"/>
          <w14:ligatures w14:val="none"/>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616"/>
        <w:gridCol w:w="4744"/>
      </w:tblGrid>
      <w:tr w:rsidR="00585B30" w:rsidRPr="00F35147" w14:paraId="3AD727C7" w14:textId="77777777" w:rsidTr="00585B30">
        <w:trPr>
          <w:trHeight w:val="2410"/>
          <w:jc w:val="center"/>
        </w:trPr>
        <w:tc>
          <w:tcPr>
            <w:tcW w:w="0" w:type="auto"/>
            <w:gridSpan w:val="2"/>
            <w:tcMar>
              <w:top w:w="0" w:type="dxa"/>
              <w:left w:w="108" w:type="dxa"/>
              <w:bottom w:w="0" w:type="dxa"/>
              <w:right w:w="108" w:type="dxa"/>
            </w:tcMar>
            <w:hideMark/>
          </w:tcPr>
          <w:p w14:paraId="13ABB82B" w14:textId="118FD562" w:rsidR="00585B30" w:rsidRPr="00F35147" w:rsidRDefault="00585B30" w:rsidP="00F8331D">
            <w:pPr>
              <w:pStyle w:val="ListParagraph"/>
              <w:numPr>
                <w:ilvl w:val="0"/>
                <w:numId w:val="1"/>
              </w:numPr>
              <w:spacing w:after="240" w:line="276" w:lineRule="auto"/>
              <w:ind w:left="360"/>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 xml:space="preserve">Kế hoạch </w:t>
            </w:r>
            <w:r w:rsidRPr="00F8331D">
              <w:rPr>
                <w:rFonts w:eastAsia="Times New Roman" w:cs="Times New Roman"/>
                <w:kern w:val="0"/>
                <w:sz w:val="24"/>
                <w:szCs w:val="24"/>
                <w14:ligatures w14:val="none"/>
              </w:rPr>
              <w:t>thực</w:t>
            </w:r>
            <w:r w:rsidRPr="00F35147">
              <w:rPr>
                <w:rFonts w:eastAsia="Times New Roman" w:cs="Times New Roman"/>
                <w:b/>
                <w:bCs/>
                <w:color w:val="000000"/>
                <w:kern w:val="0"/>
                <w:szCs w:val="26"/>
                <w14:ligatures w14:val="none"/>
              </w:rPr>
              <w:t xml:space="preserve"> hiện: </w:t>
            </w:r>
          </w:p>
          <w:tbl>
            <w:tblPr>
              <w:tblW w:w="0" w:type="auto"/>
              <w:tblCellMar>
                <w:top w:w="15" w:type="dxa"/>
                <w:left w:w="15" w:type="dxa"/>
                <w:bottom w:w="15" w:type="dxa"/>
                <w:right w:w="15" w:type="dxa"/>
              </w:tblCellMar>
              <w:tblLook w:val="04A0" w:firstRow="1" w:lastRow="0" w:firstColumn="1" w:lastColumn="0" w:noHBand="0" w:noVBand="1"/>
            </w:tblPr>
            <w:tblGrid>
              <w:gridCol w:w="751"/>
              <w:gridCol w:w="2195"/>
              <w:gridCol w:w="3668"/>
              <w:gridCol w:w="2520"/>
            </w:tblGrid>
            <w:tr w:rsidR="00585B30" w:rsidRPr="00F35147" w14:paraId="4B88BD8E" w14:textId="77777777" w:rsidTr="008078C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4F2D5"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Tuần</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4AB79" w14:textId="77777777" w:rsidR="00585B30" w:rsidRPr="00F35147" w:rsidRDefault="00585B30" w:rsidP="00F35147">
                  <w:pPr>
                    <w:spacing w:before="120" w:after="120" w:line="276" w:lineRule="auto"/>
                    <w:rPr>
                      <w:rFonts w:eastAsia="Times New Roman" w:cs="Times New Roman"/>
                      <w:kern w:val="0"/>
                      <w:szCs w:val="26"/>
                      <w14:ligatures w14:val="none"/>
                    </w:rPr>
                  </w:pPr>
                  <w:r w:rsidRPr="00F35147">
                    <w:rPr>
                      <w:rFonts w:eastAsia="Times New Roman" w:cs="Times New Roman"/>
                      <w:color w:val="000000"/>
                      <w:kern w:val="0"/>
                      <w:szCs w:val="26"/>
                      <w14:ligatures w14:val="none"/>
                    </w:rPr>
                    <w:t>Thời gian</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30F7C" w14:textId="77777777" w:rsidR="00585B30" w:rsidRPr="00F35147" w:rsidRDefault="00585B30" w:rsidP="00F35147">
                  <w:pPr>
                    <w:spacing w:before="120" w:after="120" w:line="276" w:lineRule="auto"/>
                    <w:rPr>
                      <w:rFonts w:eastAsia="Times New Roman" w:cs="Times New Roman"/>
                      <w:kern w:val="0"/>
                      <w:szCs w:val="26"/>
                      <w14:ligatures w14:val="none"/>
                    </w:rPr>
                  </w:pPr>
                  <w:r w:rsidRPr="00F35147">
                    <w:rPr>
                      <w:rFonts w:eastAsia="Times New Roman" w:cs="Times New Roman"/>
                      <w:color w:val="000000"/>
                      <w:kern w:val="0"/>
                      <w:szCs w:val="26"/>
                      <w14:ligatures w14:val="none"/>
                    </w:rPr>
                    <w:t>Nội dung công việc</w:t>
                  </w: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5C94E" w14:textId="77777777" w:rsidR="00585B30" w:rsidRPr="00F35147" w:rsidRDefault="00585B30" w:rsidP="00F35147">
                  <w:pPr>
                    <w:spacing w:before="120" w:after="120" w:line="276" w:lineRule="auto"/>
                    <w:rPr>
                      <w:rFonts w:eastAsia="Times New Roman" w:cs="Times New Roman"/>
                      <w:kern w:val="0"/>
                      <w:szCs w:val="26"/>
                      <w14:ligatures w14:val="none"/>
                    </w:rPr>
                  </w:pPr>
                  <w:r w:rsidRPr="00F35147">
                    <w:rPr>
                      <w:rFonts w:eastAsia="Times New Roman" w:cs="Times New Roman"/>
                      <w:color w:val="000000"/>
                      <w:kern w:val="0"/>
                      <w:szCs w:val="26"/>
                      <w14:ligatures w14:val="none"/>
                    </w:rPr>
                    <w:t>Người thực hiện</w:t>
                  </w:r>
                </w:p>
              </w:tc>
            </w:tr>
            <w:tr w:rsidR="00585B30" w:rsidRPr="00F35147" w14:paraId="6AD7B922" w14:textId="77777777" w:rsidTr="008078C5">
              <w:trPr>
                <w:trHeight w:val="119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DCD31E"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1</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DCF0C5" w14:textId="25C89E8B" w:rsidR="00585B30" w:rsidRPr="00F35147" w:rsidRDefault="00BF2574" w:rsidP="00F35147">
                  <w:pPr>
                    <w:spacing w:before="120" w:after="120" w:line="276" w:lineRule="auto"/>
                    <w:jc w:val="left"/>
                    <w:rPr>
                      <w:rFonts w:eastAsia="Times New Roman" w:cs="Times New Roman"/>
                      <w:kern w:val="0"/>
                      <w:szCs w:val="26"/>
                      <w14:ligatures w14:val="none"/>
                    </w:rPr>
                  </w:pPr>
                  <w:r w:rsidRPr="00F35147">
                    <w:rPr>
                      <w:rFonts w:cs="Times New Roman"/>
                      <w:szCs w:val="26"/>
                    </w:rPr>
                    <w:t>Từ 13/11/2023 đến 19/11/2023</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EEC63" w14:textId="5741C6AC" w:rsidR="00585B30"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Tìm hiểu công nghệ.</w:t>
                  </w:r>
                </w:p>
                <w:p w14:paraId="2306DFCF" w14:textId="7A02C4B8" w:rsidR="008078C5"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Lên ý tưởng.</w:t>
                  </w:r>
                </w:p>
                <w:p w14:paraId="7E0DAF3F" w14:textId="679DB536" w:rsidR="008078C5"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Gặp giáo viên hướng dẫn trao đổi.</w:t>
                  </w: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09037D" w14:textId="33BA12D7" w:rsidR="00585B30" w:rsidRPr="00F35147" w:rsidRDefault="008078C5" w:rsidP="00F35147">
                  <w:pPr>
                    <w:spacing w:before="120" w:after="120" w:line="276" w:lineRule="auto"/>
                    <w:rPr>
                      <w:rFonts w:eastAsia="Times New Roman" w:cs="Times New Roman"/>
                      <w:kern w:val="0"/>
                      <w:szCs w:val="26"/>
                      <w14:ligatures w14:val="none"/>
                    </w:rPr>
                  </w:pPr>
                  <w:r w:rsidRPr="00F35147">
                    <w:rPr>
                      <w:rFonts w:eastAsia="Times New Roman" w:cs="Times New Roman"/>
                      <w:kern w:val="0"/>
                      <w:szCs w:val="26"/>
                      <w14:ligatures w14:val="none"/>
                    </w:rPr>
                    <w:t>Lâm Ngọc Tài</w:t>
                  </w:r>
                </w:p>
              </w:tc>
            </w:tr>
            <w:tr w:rsidR="00585B30" w:rsidRPr="00F35147" w14:paraId="585B5F8A" w14:textId="77777777" w:rsidTr="008078C5">
              <w:trPr>
                <w:trHeight w:val="7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64EC0"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2</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4C591" w14:textId="64362B23" w:rsidR="00585B30" w:rsidRPr="00F35147" w:rsidRDefault="00BF2574" w:rsidP="00F35147">
                  <w:pPr>
                    <w:spacing w:before="120" w:after="120" w:line="276" w:lineRule="auto"/>
                    <w:jc w:val="left"/>
                    <w:rPr>
                      <w:rFonts w:eastAsia="Times New Roman" w:cs="Times New Roman"/>
                      <w:kern w:val="0"/>
                      <w:szCs w:val="26"/>
                      <w14:ligatures w14:val="none"/>
                    </w:rPr>
                  </w:pPr>
                  <w:r w:rsidRPr="00F35147">
                    <w:rPr>
                      <w:rFonts w:cs="Times New Roman"/>
                      <w:szCs w:val="26"/>
                    </w:rPr>
                    <w:t>Từ 27/11/2023 đến 03/12/2023</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F7A90" w14:textId="77777777" w:rsidR="00585B30" w:rsidRPr="00F35147" w:rsidRDefault="008078C5" w:rsidP="00F35147">
                  <w:pPr>
                    <w:spacing w:line="276" w:lineRule="auto"/>
                    <w:rPr>
                      <w:rFonts w:cs="Times New Roman"/>
                    </w:rPr>
                  </w:pPr>
                  <w:r w:rsidRPr="00F35147">
                    <w:rPr>
                      <w:rFonts w:cs="Times New Roman"/>
                    </w:rPr>
                    <w:t>- Xây dựng cơ sở dữ liệu.</w:t>
                  </w:r>
                </w:p>
                <w:p w14:paraId="47189DE2" w14:textId="21DA7211" w:rsidR="008078C5" w:rsidRPr="00F35147" w:rsidRDefault="008078C5" w:rsidP="00F35147">
                  <w:pPr>
                    <w:spacing w:line="276" w:lineRule="auto"/>
                    <w:rPr>
                      <w:rFonts w:cs="Times New Roman"/>
                    </w:rPr>
                  </w:pPr>
                  <w:r w:rsidRPr="00F35147">
                    <w:rPr>
                      <w:rFonts w:cs="Times New Roman"/>
                    </w:rPr>
                    <w:t>- Phân tích các yêu cầu của đề tài.</w:t>
                  </w:r>
                </w:p>
                <w:p w14:paraId="61985C5E" w14:textId="2D1C6C40" w:rsidR="00C373C4" w:rsidRPr="00F35147" w:rsidRDefault="00C373C4" w:rsidP="00F35147">
                  <w:pPr>
                    <w:spacing w:line="276" w:lineRule="auto"/>
                    <w:rPr>
                      <w:rFonts w:cs="Times New Roman"/>
                    </w:rPr>
                  </w:pPr>
                  <w:r w:rsidRPr="00F35147">
                    <w:rPr>
                      <w:rFonts w:eastAsia="Times New Roman" w:cs="Times New Roman"/>
                      <w:kern w:val="0"/>
                      <w14:ligatures w14:val="none"/>
                    </w:rPr>
                    <w:t>- Gặp giáo viên hướng dẫn trao đổi.</w:t>
                  </w:r>
                </w:p>
                <w:p w14:paraId="2E5BFC61" w14:textId="6895C614" w:rsidR="008078C5" w:rsidRPr="00F35147" w:rsidRDefault="008078C5" w:rsidP="00F35147">
                  <w:pPr>
                    <w:spacing w:line="276" w:lineRule="auto"/>
                    <w:rPr>
                      <w:rFonts w:cs="Times New Roman"/>
                    </w:rPr>
                  </w:pP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DF1A1" w14:textId="4A9AAAB2" w:rsidR="00585B30" w:rsidRPr="00F35147" w:rsidRDefault="008078C5" w:rsidP="00F35147">
                  <w:pPr>
                    <w:spacing w:before="120" w:after="120" w:line="276" w:lineRule="auto"/>
                    <w:rPr>
                      <w:rFonts w:eastAsia="Times New Roman" w:cs="Times New Roman"/>
                      <w:kern w:val="0"/>
                      <w:szCs w:val="26"/>
                      <w14:ligatures w14:val="none"/>
                    </w:rPr>
                  </w:pPr>
                  <w:r w:rsidRPr="00F35147">
                    <w:rPr>
                      <w:rFonts w:eastAsia="Times New Roman" w:cs="Times New Roman"/>
                      <w:kern w:val="0"/>
                      <w:szCs w:val="26"/>
                      <w14:ligatures w14:val="none"/>
                    </w:rPr>
                    <w:t>Lâm Ngọc Tài</w:t>
                  </w:r>
                </w:p>
              </w:tc>
            </w:tr>
            <w:tr w:rsidR="00585B30" w:rsidRPr="00F35147" w14:paraId="1D50ED6F" w14:textId="77777777" w:rsidTr="008078C5">
              <w:trPr>
                <w:trHeight w:val="7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6D17DC"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3</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22493" w14:textId="423A225D" w:rsidR="00585B30" w:rsidRPr="00F35147" w:rsidRDefault="00BF2574" w:rsidP="00F35147">
                  <w:pPr>
                    <w:spacing w:before="120" w:after="120" w:line="276" w:lineRule="auto"/>
                    <w:jc w:val="left"/>
                    <w:rPr>
                      <w:rFonts w:eastAsia="Times New Roman" w:cs="Times New Roman"/>
                      <w:kern w:val="0"/>
                      <w:szCs w:val="26"/>
                      <w14:ligatures w14:val="none"/>
                    </w:rPr>
                  </w:pPr>
                  <w:r w:rsidRPr="00F35147">
                    <w:rPr>
                      <w:rFonts w:cs="Times New Roman"/>
                      <w:szCs w:val="26"/>
                    </w:rPr>
                    <w:t>Từ 11/12/2023 đến 17/12/2023</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F8CB2" w14:textId="77777777" w:rsidR="00585B30"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Xây dựng các API.</w:t>
                  </w:r>
                </w:p>
                <w:p w14:paraId="4E4B3326" w14:textId="77777777" w:rsidR="008078C5"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Viết bài báo cáo.</w:t>
                  </w:r>
                </w:p>
                <w:p w14:paraId="4B61DD57" w14:textId="35F60AED" w:rsidR="00C373C4" w:rsidRPr="00F35147" w:rsidRDefault="00C373C4"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Gặp giáo viên hướng dẫn trao đổi.</w:t>
                  </w: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752674" w14:textId="3EDA5294" w:rsidR="00585B30" w:rsidRPr="00F35147" w:rsidRDefault="00C373C4" w:rsidP="00F35147">
                  <w:pPr>
                    <w:spacing w:before="120" w:after="120" w:line="276" w:lineRule="auto"/>
                    <w:rPr>
                      <w:rFonts w:eastAsia="Times New Roman" w:cs="Times New Roman"/>
                      <w:kern w:val="0"/>
                      <w:szCs w:val="26"/>
                      <w14:ligatures w14:val="none"/>
                    </w:rPr>
                  </w:pPr>
                  <w:r w:rsidRPr="00F35147">
                    <w:rPr>
                      <w:rFonts w:eastAsia="Times New Roman" w:cs="Times New Roman"/>
                      <w:kern w:val="0"/>
                      <w:szCs w:val="26"/>
                      <w14:ligatures w14:val="none"/>
                    </w:rPr>
                    <w:t>Lâm Ngọc Tài</w:t>
                  </w:r>
                </w:p>
              </w:tc>
            </w:tr>
            <w:tr w:rsidR="00585B30" w:rsidRPr="00F35147" w14:paraId="665DF6E8" w14:textId="77777777" w:rsidTr="008078C5">
              <w:trPr>
                <w:trHeight w:val="7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18521"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4</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C283F" w14:textId="2E691876" w:rsidR="00585B30" w:rsidRPr="00F35147" w:rsidRDefault="00BF2574" w:rsidP="00F35147">
                  <w:pPr>
                    <w:spacing w:before="120" w:after="120" w:line="276" w:lineRule="auto"/>
                    <w:jc w:val="left"/>
                    <w:rPr>
                      <w:rFonts w:eastAsia="Times New Roman" w:cs="Times New Roman"/>
                      <w:kern w:val="0"/>
                      <w:szCs w:val="26"/>
                      <w14:ligatures w14:val="none"/>
                    </w:rPr>
                  </w:pPr>
                  <w:r w:rsidRPr="00F35147">
                    <w:rPr>
                      <w:rFonts w:cs="Times New Roman"/>
                      <w:szCs w:val="26"/>
                    </w:rPr>
                    <w:t>Từ 25/12/2023 đến 31/12/2023</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12B6D" w14:textId="2A4BE1E8" w:rsidR="00585B30"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xml:space="preserve">- </w:t>
                  </w:r>
                  <w:r w:rsidR="00C373C4" w:rsidRPr="00F35147">
                    <w:rPr>
                      <w:rFonts w:eastAsia="Times New Roman" w:cs="Times New Roman"/>
                      <w:kern w:val="0"/>
                      <w:szCs w:val="26"/>
                      <w14:ligatures w14:val="none"/>
                    </w:rPr>
                    <w:t>Kiểm nghiệm và chạy thử chương trình.</w:t>
                  </w:r>
                </w:p>
                <w:p w14:paraId="6568FC79" w14:textId="27D314BF" w:rsidR="008078C5" w:rsidRPr="00F35147" w:rsidRDefault="008078C5"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xml:space="preserve">- </w:t>
                  </w:r>
                  <w:r w:rsidR="00C373C4" w:rsidRPr="00F35147">
                    <w:rPr>
                      <w:rFonts w:eastAsia="Times New Roman" w:cs="Times New Roman"/>
                      <w:kern w:val="0"/>
                      <w:szCs w:val="26"/>
                      <w14:ligatures w14:val="none"/>
                    </w:rPr>
                    <w:t>Viết</w:t>
                  </w:r>
                  <w:r w:rsidRPr="00F35147">
                    <w:rPr>
                      <w:rFonts w:eastAsia="Times New Roman" w:cs="Times New Roman"/>
                      <w:kern w:val="0"/>
                      <w:szCs w:val="26"/>
                      <w14:ligatures w14:val="none"/>
                    </w:rPr>
                    <w:t xml:space="preserve"> bài báo cáo.</w:t>
                  </w:r>
                </w:p>
                <w:p w14:paraId="1200EA08" w14:textId="07AA94D6" w:rsidR="00C373C4" w:rsidRPr="00F35147" w:rsidRDefault="00C373C4"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Gặp giáo viên hướng dẫn trao đổi.</w:t>
                  </w: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1EF306" w14:textId="469B041E" w:rsidR="00585B30" w:rsidRPr="00F35147" w:rsidRDefault="00C373C4" w:rsidP="00F35147">
                  <w:pPr>
                    <w:spacing w:before="120" w:after="120" w:line="276" w:lineRule="auto"/>
                    <w:rPr>
                      <w:rFonts w:eastAsia="Times New Roman" w:cs="Times New Roman"/>
                      <w:kern w:val="0"/>
                      <w:szCs w:val="26"/>
                      <w14:ligatures w14:val="none"/>
                    </w:rPr>
                  </w:pPr>
                  <w:r w:rsidRPr="00F35147">
                    <w:rPr>
                      <w:rFonts w:eastAsia="Times New Roman" w:cs="Times New Roman"/>
                      <w:kern w:val="0"/>
                      <w:szCs w:val="26"/>
                      <w14:ligatures w14:val="none"/>
                    </w:rPr>
                    <w:t>Lâm Ngọc Tài</w:t>
                  </w:r>
                </w:p>
              </w:tc>
            </w:tr>
            <w:tr w:rsidR="00585B30" w:rsidRPr="00F35147" w14:paraId="53E16686" w14:textId="77777777" w:rsidTr="008078C5">
              <w:trPr>
                <w:trHeight w:val="72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D6184B" w14:textId="77777777" w:rsidR="00585B30" w:rsidRPr="00F35147" w:rsidRDefault="00585B30" w:rsidP="00F35147">
                  <w:pPr>
                    <w:spacing w:before="120" w:after="120" w:line="276" w:lineRule="auto"/>
                    <w:jc w:val="center"/>
                    <w:rPr>
                      <w:rFonts w:eastAsia="Times New Roman" w:cs="Times New Roman"/>
                      <w:kern w:val="0"/>
                      <w:szCs w:val="26"/>
                      <w14:ligatures w14:val="none"/>
                    </w:rPr>
                  </w:pPr>
                  <w:r w:rsidRPr="00F35147">
                    <w:rPr>
                      <w:rFonts w:eastAsia="Times New Roman" w:cs="Times New Roman"/>
                      <w:color w:val="000000"/>
                      <w:kern w:val="0"/>
                      <w:szCs w:val="26"/>
                      <w14:ligatures w14:val="none"/>
                    </w:rPr>
                    <w:t>5</w:t>
                  </w:r>
                </w:p>
              </w:tc>
              <w:tc>
                <w:tcPr>
                  <w:tcW w:w="21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EB1B" w14:textId="5B52B0C5" w:rsidR="00585B30" w:rsidRPr="00F35147" w:rsidRDefault="00BF2574" w:rsidP="00F35147">
                  <w:pPr>
                    <w:spacing w:before="120" w:after="120" w:line="276" w:lineRule="auto"/>
                    <w:jc w:val="left"/>
                    <w:rPr>
                      <w:rFonts w:eastAsia="Times New Roman" w:cs="Times New Roman"/>
                      <w:kern w:val="0"/>
                      <w:szCs w:val="26"/>
                      <w14:ligatures w14:val="none"/>
                    </w:rPr>
                  </w:pPr>
                  <w:r w:rsidRPr="00F35147">
                    <w:rPr>
                      <w:rFonts w:cs="Times New Roman"/>
                      <w:szCs w:val="26"/>
                    </w:rPr>
                    <w:t>Từ 02/01/2024 đến 07/01/2024</w:t>
                  </w:r>
                </w:p>
              </w:tc>
              <w:tc>
                <w:tcPr>
                  <w:tcW w:w="36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E2B4FC" w14:textId="3A578B49" w:rsidR="00C373C4" w:rsidRPr="00F35147" w:rsidRDefault="00C373C4"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Hoàn thành chương trình.</w:t>
                  </w:r>
                </w:p>
                <w:p w14:paraId="51F62C72" w14:textId="176F35B9" w:rsidR="00C373C4" w:rsidRPr="00F35147" w:rsidRDefault="00C373C4" w:rsidP="00F35147">
                  <w:pPr>
                    <w:spacing w:after="0" w:line="276" w:lineRule="auto"/>
                    <w:rPr>
                      <w:rFonts w:eastAsia="Times New Roman" w:cs="Times New Roman"/>
                      <w:kern w:val="0"/>
                      <w:szCs w:val="26"/>
                      <w14:ligatures w14:val="none"/>
                    </w:rPr>
                  </w:pPr>
                  <w:r w:rsidRPr="00F35147">
                    <w:rPr>
                      <w:rFonts w:eastAsia="Times New Roman" w:cs="Times New Roman"/>
                      <w:kern w:val="0"/>
                      <w:szCs w:val="26"/>
                      <w14:ligatures w14:val="none"/>
                    </w:rPr>
                    <w:t>- Hoàn thành bài báo cáo.</w:t>
                  </w:r>
                </w:p>
              </w:tc>
              <w:tc>
                <w:tcPr>
                  <w:tcW w:w="25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13EFBF" w14:textId="21538872" w:rsidR="00585B30" w:rsidRPr="00F35147" w:rsidRDefault="00C373C4" w:rsidP="00F35147">
                  <w:pPr>
                    <w:spacing w:before="120" w:after="120" w:line="276" w:lineRule="auto"/>
                    <w:rPr>
                      <w:rFonts w:eastAsia="Times New Roman" w:cs="Times New Roman"/>
                      <w:kern w:val="0"/>
                      <w:szCs w:val="26"/>
                      <w14:ligatures w14:val="none"/>
                    </w:rPr>
                  </w:pPr>
                  <w:r w:rsidRPr="00F35147">
                    <w:rPr>
                      <w:rFonts w:eastAsia="Times New Roman" w:cs="Times New Roman"/>
                      <w:kern w:val="0"/>
                      <w:szCs w:val="26"/>
                      <w14:ligatures w14:val="none"/>
                    </w:rPr>
                    <w:t>Lâm Ngọc Tài</w:t>
                  </w:r>
                </w:p>
              </w:tc>
            </w:tr>
          </w:tbl>
          <w:p w14:paraId="09271181" w14:textId="77777777" w:rsidR="00585B30" w:rsidRPr="00F35147" w:rsidRDefault="00585B30" w:rsidP="00F35147">
            <w:pPr>
              <w:spacing w:after="0" w:line="276" w:lineRule="auto"/>
              <w:rPr>
                <w:rFonts w:eastAsia="Times New Roman" w:cs="Times New Roman"/>
                <w:kern w:val="0"/>
                <w:sz w:val="24"/>
                <w:szCs w:val="24"/>
                <w14:ligatures w14:val="none"/>
              </w:rPr>
            </w:pPr>
          </w:p>
        </w:tc>
      </w:tr>
      <w:tr w:rsidR="00C373C4" w:rsidRPr="00F35147" w14:paraId="099BCC5B" w14:textId="77777777" w:rsidTr="00585B30">
        <w:trPr>
          <w:jc w:val="center"/>
        </w:trPr>
        <w:tc>
          <w:tcPr>
            <w:tcW w:w="0" w:type="auto"/>
            <w:tcMar>
              <w:top w:w="0" w:type="dxa"/>
              <w:left w:w="108" w:type="dxa"/>
              <w:bottom w:w="0" w:type="dxa"/>
              <w:right w:w="108" w:type="dxa"/>
            </w:tcMar>
            <w:hideMark/>
          </w:tcPr>
          <w:p w14:paraId="6B1DD3AF" w14:textId="77777777" w:rsidR="00585B30" w:rsidRPr="00F35147" w:rsidRDefault="00585B30" w:rsidP="00F35147">
            <w:pPr>
              <w:spacing w:before="120" w:after="120" w:line="276" w:lineRule="auto"/>
              <w:jc w:val="center"/>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Xác nhận của GVHD</w:t>
            </w:r>
          </w:p>
        </w:tc>
        <w:tc>
          <w:tcPr>
            <w:tcW w:w="0" w:type="auto"/>
            <w:tcMar>
              <w:top w:w="0" w:type="dxa"/>
              <w:left w:w="108" w:type="dxa"/>
              <w:bottom w:w="0" w:type="dxa"/>
              <w:right w:w="108" w:type="dxa"/>
            </w:tcMar>
            <w:hideMark/>
          </w:tcPr>
          <w:p w14:paraId="724ECAF8" w14:textId="020EEC67" w:rsidR="00585B30" w:rsidRPr="00F35147" w:rsidRDefault="00585B30" w:rsidP="00F35147">
            <w:pPr>
              <w:spacing w:before="120" w:after="120" w:line="276" w:lineRule="auto"/>
              <w:jc w:val="center"/>
              <w:rPr>
                <w:rFonts w:eastAsia="Times New Roman" w:cs="Times New Roman"/>
                <w:kern w:val="0"/>
                <w:sz w:val="24"/>
                <w:szCs w:val="24"/>
                <w14:ligatures w14:val="none"/>
              </w:rPr>
            </w:pPr>
            <w:r w:rsidRPr="00F35147">
              <w:rPr>
                <w:rFonts w:eastAsia="Times New Roman" w:cs="Times New Roman"/>
                <w:i/>
                <w:iCs/>
                <w:color w:val="000000"/>
                <w:kern w:val="0"/>
                <w:szCs w:val="26"/>
                <w14:ligatures w14:val="none"/>
              </w:rPr>
              <w:t>Ngày</w:t>
            </w:r>
            <w:r w:rsidR="00C373C4" w:rsidRPr="00F35147">
              <w:rPr>
                <w:rFonts w:eastAsia="Times New Roman" w:cs="Times New Roman"/>
                <w:i/>
                <w:iCs/>
                <w:color w:val="000000"/>
                <w:kern w:val="0"/>
                <w:szCs w:val="26"/>
                <w14:ligatures w14:val="none"/>
              </w:rPr>
              <w:t xml:space="preserve">  </w:t>
            </w:r>
            <w:r w:rsidRPr="00F35147">
              <w:rPr>
                <w:rFonts w:eastAsia="Times New Roman" w:cs="Times New Roman"/>
                <w:i/>
                <w:iCs/>
                <w:color w:val="000000"/>
                <w:kern w:val="0"/>
                <w:szCs w:val="26"/>
                <w14:ligatures w14:val="none"/>
              </w:rPr>
              <w:t>tháng</w:t>
            </w:r>
            <w:r w:rsidR="00C373C4" w:rsidRPr="00F35147">
              <w:rPr>
                <w:rFonts w:eastAsia="Times New Roman" w:cs="Times New Roman"/>
                <w:i/>
                <w:iCs/>
                <w:color w:val="000000"/>
                <w:kern w:val="0"/>
                <w:szCs w:val="26"/>
                <w14:ligatures w14:val="none"/>
              </w:rPr>
              <w:t xml:space="preserve">  </w:t>
            </w:r>
            <w:r w:rsidRPr="00F35147">
              <w:rPr>
                <w:rFonts w:eastAsia="Times New Roman" w:cs="Times New Roman"/>
                <w:i/>
                <w:iCs/>
                <w:color w:val="000000"/>
                <w:kern w:val="0"/>
                <w:szCs w:val="26"/>
                <w14:ligatures w14:val="none"/>
              </w:rPr>
              <w:t>năm</w:t>
            </w:r>
            <w:r w:rsidR="00C373C4" w:rsidRPr="00F35147">
              <w:rPr>
                <w:rFonts w:eastAsia="Times New Roman" w:cs="Times New Roman"/>
                <w:i/>
                <w:iCs/>
                <w:color w:val="000000"/>
                <w:kern w:val="0"/>
                <w:szCs w:val="26"/>
                <w14:ligatures w14:val="none"/>
              </w:rPr>
              <w:t xml:space="preserve"> 2023</w:t>
            </w:r>
          </w:p>
          <w:p w14:paraId="53CD8999" w14:textId="77777777" w:rsidR="00585B30" w:rsidRPr="00F35147" w:rsidRDefault="00585B30" w:rsidP="00F35147">
            <w:pPr>
              <w:spacing w:after="0" w:line="276" w:lineRule="auto"/>
              <w:jc w:val="center"/>
              <w:rPr>
                <w:rFonts w:eastAsia="Times New Roman" w:cs="Times New Roman"/>
                <w:kern w:val="0"/>
                <w:sz w:val="24"/>
                <w:szCs w:val="24"/>
                <w14:ligatures w14:val="none"/>
              </w:rPr>
            </w:pPr>
            <w:r w:rsidRPr="00F35147">
              <w:rPr>
                <w:rFonts w:eastAsia="Times New Roman" w:cs="Times New Roman"/>
                <w:b/>
                <w:bCs/>
                <w:color w:val="000000"/>
                <w:kern w:val="0"/>
                <w:szCs w:val="26"/>
                <w14:ligatures w14:val="none"/>
              </w:rPr>
              <w:t>SV Thực hiện</w:t>
            </w:r>
          </w:p>
          <w:p w14:paraId="0F249604" w14:textId="77777777" w:rsidR="00585B30" w:rsidRPr="00F35147" w:rsidRDefault="00585B30" w:rsidP="00F35147">
            <w:pPr>
              <w:spacing w:after="240" w:line="276" w:lineRule="auto"/>
              <w:rPr>
                <w:rFonts w:eastAsia="Times New Roman" w:cs="Times New Roman"/>
                <w:kern w:val="0"/>
                <w:sz w:val="24"/>
                <w:szCs w:val="24"/>
                <w14:ligatures w14:val="none"/>
              </w:rPr>
            </w:pPr>
          </w:p>
        </w:tc>
      </w:tr>
    </w:tbl>
    <w:p w14:paraId="63973661" w14:textId="4DF70F24" w:rsidR="00C373C4" w:rsidRPr="00F35147" w:rsidRDefault="00C373C4" w:rsidP="00F35147">
      <w:pPr>
        <w:tabs>
          <w:tab w:val="left" w:pos="6753"/>
        </w:tabs>
        <w:spacing w:line="276" w:lineRule="auto"/>
        <w:rPr>
          <w:rFonts w:cs="Times New Roman"/>
        </w:rPr>
      </w:pPr>
      <w:r w:rsidRPr="00F35147">
        <w:rPr>
          <w:rFonts w:cs="Times New Roman"/>
        </w:rPr>
        <w:t xml:space="preserve">                                                        </w:t>
      </w:r>
    </w:p>
    <w:sectPr w:rsidR="00C373C4" w:rsidRPr="00F351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64B20" w14:textId="77777777" w:rsidR="000E4486" w:rsidRDefault="000E4486" w:rsidP="00585B30">
      <w:pPr>
        <w:spacing w:after="0" w:line="240" w:lineRule="auto"/>
      </w:pPr>
      <w:r>
        <w:separator/>
      </w:r>
    </w:p>
  </w:endnote>
  <w:endnote w:type="continuationSeparator" w:id="0">
    <w:p w14:paraId="18402D24" w14:textId="77777777" w:rsidR="000E4486" w:rsidRDefault="000E4486" w:rsidP="00585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B6F88" w14:textId="77777777" w:rsidR="000E4486" w:rsidRDefault="000E4486" w:rsidP="00585B30">
      <w:pPr>
        <w:spacing w:after="0" w:line="240" w:lineRule="auto"/>
      </w:pPr>
      <w:r>
        <w:separator/>
      </w:r>
    </w:p>
  </w:footnote>
  <w:footnote w:type="continuationSeparator" w:id="0">
    <w:p w14:paraId="4446A9E3" w14:textId="77777777" w:rsidR="000E4486" w:rsidRDefault="000E4486" w:rsidP="00585B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275F1"/>
    <w:multiLevelType w:val="hybridMultilevel"/>
    <w:tmpl w:val="5B960FA2"/>
    <w:lvl w:ilvl="0" w:tplc="CA76B0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8A5C5E"/>
    <w:multiLevelType w:val="hybridMultilevel"/>
    <w:tmpl w:val="15FA933E"/>
    <w:lvl w:ilvl="0" w:tplc="B83089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FC6CC8"/>
    <w:multiLevelType w:val="hybridMultilevel"/>
    <w:tmpl w:val="C4DCD03A"/>
    <w:lvl w:ilvl="0" w:tplc="76B228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24401"/>
    <w:multiLevelType w:val="hybridMultilevel"/>
    <w:tmpl w:val="1976404E"/>
    <w:lvl w:ilvl="0" w:tplc="79645A9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BF2DF6"/>
    <w:multiLevelType w:val="hybridMultilevel"/>
    <w:tmpl w:val="5C780408"/>
    <w:lvl w:ilvl="0" w:tplc="1792AD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A402BA"/>
    <w:multiLevelType w:val="hybridMultilevel"/>
    <w:tmpl w:val="4BA44E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2B3CCE"/>
    <w:multiLevelType w:val="hybridMultilevel"/>
    <w:tmpl w:val="651EA86C"/>
    <w:lvl w:ilvl="0" w:tplc="BBEE3E7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4994357">
    <w:abstractNumId w:val="5"/>
  </w:num>
  <w:num w:numId="2" w16cid:durableId="1146819180">
    <w:abstractNumId w:val="0"/>
  </w:num>
  <w:num w:numId="3" w16cid:durableId="1293098881">
    <w:abstractNumId w:val="6"/>
  </w:num>
  <w:num w:numId="4" w16cid:durableId="837574392">
    <w:abstractNumId w:val="4"/>
  </w:num>
  <w:num w:numId="5" w16cid:durableId="1974941920">
    <w:abstractNumId w:val="2"/>
  </w:num>
  <w:num w:numId="6" w16cid:durableId="172455408">
    <w:abstractNumId w:val="1"/>
  </w:num>
  <w:num w:numId="7" w16cid:durableId="5940235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2MjYzNDY0MLcwtDBU0lEKTi0uzszPAykwrAUAo71BuiwAAAA="/>
  </w:docVars>
  <w:rsids>
    <w:rsidRoot w:val="00585B30"/>
    <w:rsid w:val="000552CF"/>
    <w:rsid w:val="000D22D7"/>
    <w:rsid w:val="000E4486"/>
    <w:rsid w:val="001B4C8C"/>
    <w:rsid w:val="00295BA9"/>
    <w:rsid w:val="003D423F"/>
    <w:rsid w:val="004D7513"/>
    <w:rsid w:val="00572959"/>
    <w:rsid w:val="00585B30"/>
    <w:rsid w:val="005C0366"/>
    <w:rsid w:val="00630180"/>
    <w:rsid w:val="006B235C"/>
    <w:rsid w:val="006C0A57"/>
    <w:rsid w:val="006E6E03"/>
    <w:rsid w:val="00713BF7"/>
    <w:rsid w:val="0071476E"/>
    <w:rsid w:val="0075231F"/>
    <w:rsid w:val="008078C5"/>
    <w:rsid w:val="0081655B"/>
    <w:rsid w:val="00AC1472"/>
    <w:rsid w:val="00AC26A3"/>
    <w:rsid w:val="00BF2574"/>
    <w:rsid w:val="00C373C4"/>
    <w:rsid w:val="00CC0B9E"/>
    <w:rsid w:val="00D333E1"/>
    <w:rsid w:val="00D97EFD"/>
    <w:rsid w:val="00DE5F42"/>
    <w:rsid w:val="00DF7099"/>
    <w:rsid w:val="00ED2817"/>
    <w:rsid w:val="00F35147"/>
    <w:rsid w:val="00F8331D"/>
    <w:rsid w:val="00FC4551"/>
    <w:rsid w:val="00FE10D6"/>
    <w:rsid w:val="00FE6A29"/>
    <w:rsid w:val="00FF0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F1C65"/>
  <w15:chartTrackingRefBased/>
  <w15:docId w15:val="{CBDF2F7D-B17F-4D39-908E-5DEFD2AB5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A29"/>
    <w:pPr>
      <w:spacing w:line="360" w:lineRule="auto"/>
      <w:jc w:val="both"/>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5B30"/>
    <w:pPr>
      <w:spacing w:before="100" w:beforeAutospacing="1" w:after="100" w:afterAutospacing="1" w:line="240" w:lineRule="auto"/>
    </w:pPr>
    <w:rPr>
      <w:rFonts w:eastAsia="Times New Roman" w:cs="Times New Roman"/>
      <w:kern w:val="0"/>
      <w:sz w:val="24"/>
      <w:szCs w:val="24"/>
      <w14:ligatures w14:val="none"/>
    </w:rPr>
  </w:style>
  <w:style w:type="paragraph" w:styleId="Header">
    <w:name w:val="header"/>
    <w:basedOn w:val="Normal"/>
    <w:link w:val="HeaderChar"/>
    <w:uiPriority w:val="99"/>
    <w:unhideWhenUsed/>
    <w:rsid w:val="00585B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B30"/>
    <w:rPr>
      <w:rFonts w:ascii="Times New Roman" w:hAnsi="Times New Roman"/>
      <w:sz w:val="26"/>
    </w:rPr>
  </w:style>
  <w:style w:type="paragraph" w:styleId="Footer">
    <w:name w:val="footer"/>
    <w:basedOn w:val="Normal"/>
    <w:link w:val="FooterChar"/>
    <w:uiPriority w:val="99"/>
    <w:unhideWhenUsed/>
    <w:rsid w:val="00585B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B30"/>
    <w:rPr>
      <w:rFonts w:ascii="Times New Roman" w:hAnsi="Times New Roman"/>
      <w:sz w:val="26"/>
    </w:rPr>
  </w:style>
  <w:style w:type="paragraph" w:styleId="ListParagraph">
    <w:name w:val="List Paragraph"/>
    <w:basedOn w:val="Normal"/>
    <w:uiPriority w:val="34"/>
    <w:qFormat/>
    <w:rsid w:val="00585B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02506">
      <w:bodyDiv w:val="1"/>
      <w:marLeft w:val="0"/>
      <w:marRight w:val="0"/>
      <w:marTop w:val="0"/>
      <w:marBottom w:val="0"/>
      <w:divBdr>
        <w:top w:val="none" w:sz="0" w:space="0" w:color="auto"/>
        <w:left w:val="none" w:sz="0" w:space="0" w:color="auto"/>
        <w:bottom w:val="none" w:sz="0" w:space="0" w:color="auto"/>
        <w:right w:val="none" w:sz="0" w:space="0" w:color="auto"/>
      </w:divBdr>
    </w:div>
    <w:div w:id="845482978">
      <w:bodyDiv w:val="1"/>
      <w:marLeft w:val="0"/>
      <w:marRight w:val="0"/>
      <w:marTop w:val="0"/>
      <w:marBottom w:val="0"/>
      <w:divBdr>
        <w:top w:val="none" w:sz="0" w:space="0" w:color="auto"/>
        <w:left w:val="none" w:sz="0" w:space="0" w:color="auto"/>
        <w:bottom w:val="none" w:sz="0" w:space="0" w:color="auto"/>
        <w:right w:val="none" w:sz="0" w:space="0" w:color="auto"/>
      </w:divBdr>
    </w:div>
    <w:div w:id="902377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3</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Ngoc Tai</dc:creator>
  <cp:keywords/>
  <dc:description/>
  <cp:lastModifiedBy>Lam Ngoc Tai</cp:lastModifiedBy>
  <cp:revision>17</cp:revision>
  <dcterms:created xsi:type="dcterms:W3CDTF">2023-10-28T15:46:00Z</dcterms:created>
  <dcterms:modified xsi:type="dcterms:W3CDTF">2023-11-01T14:56:00Z</dcterms:modified>
</cp:coreProperties>
</file>